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6EBF8" w14:textId="2367F934" w:rsidR="003620B0" w:rsidRPr="00251C69" w:rsidRDefault="00251C69">
      <w:pPr>
        <w:rPr>
          <w:b/>
        </w:rPr>
      </w:pPr>
      <w:r w:rsidRPr="00251C69">
        <w:rPr>
          <w:b/>
        </w:rPr>
        <w:t>2023-02-22 FIU-MDC meeting chat through Zoom</w:t>
      </w:r>
    </w:p>
    <w:p w14:paraId="54299223" w14:textId="77777777" w:rsidR="00251C69" w:rsidRDefault="00251C69" w:rsidP="00251C69">
      <w:r>
        <w:t xml:space="preserve">Joselyn </w:t>
      </w:r>
      <w:proofErr w:type="gramStart"/>
      <w:r>
        <w:t>Naranjo  to</w:t>
      </w:r>
      <w:proofErr w:type="gramEnd"/>
      <w:r>
        <w:t xml:space="preserve">  Everyone 12:09 PM</w:t>
      </w:r>
    </w:p>
    <w:p w14:paraId="59D82879" w14:textId="77777777" w:rsidR="00251C69" w:rsidRDefault="00251C69" w:rsidP="00251C69">
      <w:r>
        <w:t>For now, COP 1334 is equivalent to our EEL 2880.</w:t>
      </w:r>
    </w:p>
    <w:p w14:paraId="5495890A" w14:textId="77777777" w:rsidR="00251C69" w:rsidRDefault="00251C69" w:rsidP="00251C69">
      <w:r>
        <w:t xml:space="preserve">Eduardo </w:t>
      </w:r>
      <w:proofErr w:type="gramStart"/>
      <w:r>
        <w:t>Salcedo  to</w:t>
      </w:r>
      <w:proofErr w:type="gramEnd"/>
      <w:r>
        <w:t xml:space="preserve">  Everyone 12:10 PM</w:t>
      </w:r>
    </w:p>
    <w:p w14:paraId="07B731BB" w14:textId="77777777" w:rsidR="00251C69" w:rsidRDefault="00251C69" w:rsidP="00251C69">
      <w:r>
        <w:t>https://www.mdc.edu/asa/documents/competencies/pdf/MAD%202104%20Discrete%20Mathematics.pdf</w:t>
      </w:r>
    </w:p>
    <w:p w14:paraId="19FB9865" w14:textId="77777777" w:rsidR="00251C69" w:rsidRDefault="00251C69" w:rsidP="00251C69">
      <w:r>
        <w:t>Discrete Math</w:t>
      </w:r>
    </w:p>
    <w:p w14:paraId="64121CC7" w14:textId="77777777" w:rsidR="00251C69" w:rsidRDefault="00251C69" w:rsidP="00251C69">
      <w:r>
        <w:t>https://www.mdc.edu/asa/documents/competencies/pdf/COP%203530%20Data%20Structures%20.pdf</w:t>
      </w:r>
    </w:p>
    <w:p w14:paraId="25E6E014" w14:textId="77777777" w:rsidR="00251C69" w:rsidRDefault="00251C69" w:rsidP="00251C69">
      <w:r>
        <w:t>Data Structures</w:t>
      </w:r>
    </w:p>
    <w:p w14:paraId="252F1451" w14:textId="77777777" w:rsidR="00251C69" w:rsidRDefault="00251C69" w:rsidP="00251C69">
      <w:r>
        <w:t xml:space="preserve">Janie </w:t>
      </w:r>
      <w:proofErr w:type="gramStart"/>
      <w:r>
        <w:t>Valdés  to</w:t>
      </w:r>
      <w:proofErr w:type="gramEnd"/>
      <w:r>
        <w:t xml:space="preserve">  Everyone 12:16 PM</w:t>
      </w:r>
    </w:p>
    <w:p w14:paraId="1A2B31FB" w14:textId="77777777" w:rsidR="00251C69" w:rsidRDefault="00251C69" w:rsidP="00251C69">
      <w:r>
        <w:t>https://www.mdc.edu/informationsystemsnetworking//courses.aspx</w:t>
      </w:r>
    </w:p>
    <w:p w14:paraId="062939C3" w14:textId="77777777" w:rsidR="00251C69" w:rsidRDefault="00251C69" w:rsidP="00251C69">
      <w:r>
        <w:t xml:space="preserve">Eduardo </w:t>
      </w:r>
      <w:proofErr w:type="gramStart"/>
      <w:r>
        <w:t>Salcedo  to</w:t>
      </w:r>
      <w:proofErr w:type="gramEnd"/>
      <w:r>
        <w:t xml:space="preserve">  Everyone 12:17 PM</w:t>
      </w:r>
    </w:p>
    <w:p w14:paraId="76999D91" w14:textId="77777777" w:rsidR="00251C69" w:rsidRDefault="00251C69" w:rsidP="00251C69">
      <w:r>
        <w:t>https://www.mdc.edu/informationsystems/</w:t>
      </w:r>
    </w:p>
    <w:p w14:paraId="7E3EB88F" w14:textId="77777777" w:rsidR="00251C69" w:rsidRDefault="00251C69" w:rsidP="00251C69">
      <w:r>
        <w:t>IST</w:t>
      </w:r>
    </w:p>
    <w:p w14:paraId="473B53F0" w14:textId="77777777" w:rsidR="00251C69" w:rsidRDefault="00251C69" w:rsidP="00251C69">
      <w:r>
        <w:t>Info Sys Tech - Software Engineering Concentration:</w:t>
      </w:r>
      <w:r>
        <w:cr/>
        <w:t>https://www.mdc.edu/academics/programs/ps/S9501.pdf</w:t>
      </w:r>
      <w:r>
        <w:cr/>
        <w:t>elective codes at the end of doc</w:t>
      </w:r>
    </w:p>
    <w:p w14:paraId="4A10001E" w14:textId="77777777" w:rsidR="00251C69" w:rsidRDefault="00251C69" w:rsidP="00251C69">
      <w:r>
        <w:t xml:space="preserve">Eduardo </w:t>
      </w:r>
      <w:proofErr w:type="gramStart"/>
      <w:r>
        <w:t>Salcedo  to</w:t>
      </w:r>
      <w:proofErr w:type="gramEnd"/>
      <w:r>
        <w:t xml:space="preserve">  Everyone 12:26 PM</w:t>
      </w:r>
    </w:p>
    <w:p w14:paraId="62E1683F" w14:textId="77777777" w:rsidR="00251C69" w:rsidRDefault="00251C69" w:rsidP="00251C69">
      <w:r>
        <w:t>https://www.mdc.edu/testing-tests/TestPage.aspx?testId=7</w:t>
      </w:r>
      <w:r>
        <w:cr/>
        <w:t>CART</w:t>
      </w:r>
    </w:p>
    <w:p w14:paraId="7C69218F" w14:textId="77777777" w:rsidR="00251C69" w:rsidRDefault="00251C69" w:rsidP="00251C69">
      <w:r>
        <w:t xml:space="preserve">Janie </w:t>
      </w:r>
      <w:proofErr w:type="gramStart"/>
      <w:r>
        <w:t>Valdés  to</w:t>
      </w:r>
      <w:proofErr w:type="gramEnd"/>
      <w:r>
        <w:t xml:space="preserve">  Everyone 12:26 PM</w:t>
      </w:r>
    </w:p>
    <w:p w14:paraId="683961A2" w14:textId="77777777" w:rsidR="00251C69" w:rsidRDefault="00251C69" w:rsidP="00251C69">
      <w:r>
        <w:t>CART - Chemistry Acceleration Readiness Test</w:t>
      </w:r>
    </w:p>
    <w:p w14:paraId="7E1C9B1F" w14:textId="7CD2DEA6" w:rsidR="00251C69" w:rsidRDefault="00251C69" w:rsidP="00251C69">
      <w:r>
        <w:t>MAD1100</w:t>
      </w:r>
      <w:r>
        <w:cr/>
        <w:t>Discrete Mathematics for Computer</w:t>
      </w:r>
      <w:r>
        <w:cr/>
        <w:t>Science</w:t>
      </w:r>
      <w:r>
        <w:cr/>
        <w:t>3.00 credits</w:t>
      </w:r>
      <w:r>
        <w:cr/>
        <w:t>This course introduces students to the</w:t>
      </w:r>
      <w:r>
        <w:cr/>
        <w:t>principles of discrete mathematics that</w:t>
      </w:r>
      <w:r>
        <w:cr/>
        <w:t>apply to computer science. Topics include</w:t>
      </w:r>
      <w:r>
        <w:cr/>
        <w:t>set theory, logic, Boolean algebra, number</w:t>
      </w:r>
      <w:r>
        <w:cr/>
        <w:t>theory, vectors and matrices, combinatory,</w:t>
      </w:r>
      <w:r>
        <w:cr/>
        <w:t>probability, relations, functions, and basic</w:t>
      </w:r>
      <w:r>
        <w:cr/>
        <w:t>graph theory. Prerequisite: MAC1105. Special</w:t>
      </w:r>
      <w:r>
        <w:cr/>
      </w:r>
      <w:r>
        <w:lastRenderedPageBreak/>
        <w:t>fee. Fulfills Gordon Rule computational</w:t>
      </w:r>
      <w:r>
        <w:cr/>
        <w:t>requirement. (3 hr. lecture).</w:t>
      </w:r>
    </w:p>
    <w:p w14:paraId="40B474E6" w14:textId="65F5794A" w:rsidR="00EC3288" w:rsidRDefault="00EC3288" w:rsidP="00251C69"/>
    <w:p w14:paraId="153AEEA4" w14:textId="6C48AD76" w:rsidR="00EC3288" w:rsidRDefault="00EC3288" w:rsidP="00251C69">
      <w:r>
        <w:t xml:space="preserve">MDC - </w:t>
      </w:r>
      <w:r w:rsidR="00BF6F25">
        <w:t>I</w:t>
      </w:r>
      <w:r w:rsidR="00BF6F25" w:rsidRPr="00BF6F25">
        <w:t>nformation Systems Technology – Software Engineering Concentration</w:t>
      </w:r>
      <w:r w:rsidR="00BF6F25">
        <w:t xml:space="preserve"> Catalog</w:t>
      </w:r>
      <w:bookmarkStart w:id="0" w:name="_GoBack"/>
      <w:bookmarkEnd w:id="0"/>
    </w:p>
    <w:p w14:paraId="5607351E" w14:textId="36D19C91" w:rsidR="00251C69" w:rsidRDefault="00251C69" w:rsidP="00251C69">
      <w:r>
        <w:t>https://www.mdc.edu/academics/programs/ps/S9501.pdf</w:t>
      </w:r>
    </w:p>
    <w:p w14:paraId="44998166" w14:textId="77777777" w:rsidR="00251C69" w:rsidRDefault="00251C69"/>
    <w:sectPr w:rsidR="00251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zAzt7QwNzU1MjBU0lEKTi0uzszPAykwrAUAqySeuCwAAAA="/>
  </w:docVars>
  <w:rsids>
    <w:rsidRoot w:val="003620B0"/>
    <w:rsid w:val="00251C69"/>
    <w:rsid w:val="003620B0"/>
    <w:rsid w:val="00BF6F25"/>
    <w:rsid w:val="00EC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73F15"/>
  <w15:chartTrackingRefBased/>
  <w15:docId w15:val="{E3DFF315-EBA3-4770-B05A-0FD1BFF8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dcterms:created xsi:type="dcterms:W3CDTF">2023-02-22T17:31:00Z</dcterms:created>
  <dcterms:modified xsi:type="dcterms:W3CDTF">2023-02-22T18:47:00Z</dcterms:modified>
</cp:coreProperties>
</file>